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9782B8" w14:textId="3CAC6C6F" w:rsidR="005B3016" w:rsidRPr="006E7BF2" w:rsidRDefault="00F14B05" w:rsidP="00F14B05">
      <w:pPr>
        <w:jc w:val="center"/>
        <w:rPr>
          <w:b/>
          <w:bCs/>
          <w:lang w:val="en-CA"/>
        </w:rPr>
      </w:pPr>
      <w:r w:rsidRPr="006E7BF2">
        <w:rPr>
          <w:b/>
          <w:bCs/>
          <w:lang w:val="en-CA"/>
        </w:rPr>
        <w:t>PROJECT PROPOSAL REPORT</w:t>
      </w:r>
    </w:p>
    <w:p w14:paraId="3DC8BCA9" w14:textId="65DD2A44" w:rsidR="00F14B05" w:rsidRDefault="00F14B05" w:rsidP="00F14B05">
      <w:pPr>
        <w:rPr>
          <w:lang w:val="en-CA"/>
        </w:rPr>
      </w:pPr>
      <w:bookmarkStart w:id="0" w:name="_Hlk84764579"/>
      <w:r>
        <w:rPr>
          <w:lang w:val="en-CA"/>
        </w:rPr>
        <w:t xml:space="preserve">The System is </w:t>
      </w:r>
      <w:r w:rsidR="004D5F18">
        <w:rPr>
          <w:lang w:val="en-CA"/>
        </w:rPr>
        <w:t xml:space="preserve">a </w:t>
      </w:r>
      <w:r>
        <w:rPr>
          <w:lang w:val="en-CA"/>
        </w:rPr>
        <w:t xml:space="preserve">Web application </w:t>
      </w:r>
      <w:r w:rsidR="004D5F18">
        <w:rPr>
          <w:lang w:val="en-CA"/>
        </w:rPr>
        <w:t>that</w:t>
      </w:r>
      <w:r>
        <w:rPr>
          <w:lang w:val="en-CA"/>
        </w:rPr>
        <w:t xml:space="preserve"> is intended to allow people </w:t>
      </w:r>
      <w:r w:rsidR="004D5F18">
        <w:rPr>
          <w:lang w:val="en-CA"/>
        </w:rPr>
        <w:t xml:space="preserve">to </w:t>
      </w:r>
      <w:r>
        <w:rPr>
          <w:lang w:val="en-CA"/>
        </w:rPr>
        <w:t>look through a variety of clothes which has been grouped into categories</w:t>
      </w:r>
      <w:r w:rsidR="004879E4">
        <w:rPr>
          <w:lang w:val="en-CA"/>
        </w:rPr>
        <w:t>. The system allows users to know the cost of the item which they desire to purchase. Payments are allowed to be made and items are delivered to them in a specified period of time.</w:t>
      </w:r>
    </w:p>
    <w:bookmarkEnd w:id="0"/>
    <w:p w14:paraId="19DE353F" w14:textId="52E6FC37" w:rsidR="004879E4" w:rsidRDefault="004879E4" w:rsidP="00F14B05">
      <w:pPr>
        <w:rPr>
          <w:lang w:val="en-CA"/>
        </w:rPr>
      </w:pPr>
      <w:r>
        <w:rPr>
          <w:lang w:val="en-CA"/>
        </w:rPr>
        <w:t xml:space="preserve">The client is a businessman who owns a shop where these clothes are in stock and for sale but due to the global health crisis which emerged last year and many people were asked to stay indoors, transactions plummeted, and business has gone down to shambles. </w:t>
      </w:r>
      <w:r w:rsidR="00A0179D">
        <w:rPr>
          <w:lang w:val="en-CA"/>
        </w:rPr>
        <w:t>So,</w:t>
      </w:r>
      <w:r>
        <w:rPr>
          <w:lang w:val="en-CA"/>
        </w:rPr>
        <w:t xml:space="preserve"> he is employing our services to help revive the business through electronic means.</w:t>
      </w:r>
      <w:r w:rsidR="00A0179D">
        <w:rPr>
          <w:lang w:val="en-CA"/>
        </w:rPr>
        <w:t xml:space="preserve"> This software product is intended to be used by all and sundry who have access to the internet</w:t>
      </w:r>
      <w:r w:rsidR="0010484A">
        <w:rPr>
          <w:lang w:val="en-CA"/>
        </w:rPr>
        <w:t>.</w:t>
      </w:r>
    </w:p>
    <w:p w14:paraId="514713A7" w14:textId="2EC9C1BD" w:rsidR="00A0179D" w:rsidRDefault="00A0179D" w:rsidP="00F14B05">
      <w:pPr>
        <w:rPr>
          <w:lang w:val="en-CA"/>
        </w:rPr>
      </w:pPr>
    </w:p>
    <w:p w14:paraId="0D1A41DC" w14:textId="7B576278" w:rsidR="00A0179D" w:rsidRDefault="00A0179D" w:rsidP="00F14B05">
      <w:pPr>
        <w:rPr>
          <w:lang w:val="en-CA"/>
        </w:rPr>
      </w:pPr>
      <w:r>
        <w:rPr>
          <w:lang w:val="en-CA"/>
        </w:rPr>
        <w:t>The functionality of the Software includes</w:t>
      </w:r>
    </w:p>
    <w:p w14:paraId="626992DF" w14:textId="649C2FE0" w:rsidR="00A0179D" w:rsidRDefault="00A0179D" w:rsidP="00A0179D">
      <w:pPr>
        <w:pStyle w:val="ListParagraph"/>
        <w:numPr>
          <w:ilvl w:val="0"/>
          <w:numId w:val="1"/>
        </w:numPr>
        <w:rPr>
          <w:lang w:val="en-CA"/>
        </w:rPr>
      </w:pPr>
      <w:r>
        <w:rPr>
          <w:lang w:val="en-CA"/>
        </w:rPr>
        <w:t>Allows the client to upload new clothes when they are available.</w:t>
      </w:r>
    </w:p>
    <w:p w14:paraId="56E5913F" w14:textId="6B48080E" w:rsidR="00A0179D" w:rsidRDefault="00A0179D" w:rsidP="00A0179D">
      <w:pPr>
        <w:pStyle w:val="ListParagraph"/>
        <w:numPr>
          <w:ilvl w:val="0"/>
          <w:numId w:val="1"/>
        </w:numPr>
        <w:rPr>
          <w:lang w:val="en-CA"/>
        </w:rPr>
      </w:pPr>
      <w:r>
        <w:rPr>
          <w:lang w:val="en-CA"/>
        </w:rPr>
        <w:t xml:space="preserve">Allows users to </w:t>
      </w:r>
      <w:r w:rsidR="006E7BF2">
        <w:rPr>
          <w:lang w:val="en-CA"/>
        </w:rPr>
        <w:t>look through a variety of clothes with every detail and order the one suitable to them.</w:t>
      </w:r>
    </w:p>
    <w:p w14:paraId="65BC4755" w14:textId="7C418180" w:rsidR="006E7BF2" w:rsidRDefault="006E7BF2" w:rsidP="00A0179D">
      <w:pPr>
        <w:pStyle w:val="ListParagraph"/>
        <w:numPr>
          <w:ilvl w:val="0"/>
          <w:numId w:val="1"/>
        </w:numPr>
        <w:rPr>
          <w:lang w:val="en-CA"/>
        </w:rPr>
      </w:pPr>
      <w:r>
        <w:rPr>
          <w:lang w:val="en-CA"/>
        </w:rPr>
        <w:t>Allows users to make payments from their mobile money wallet</w:t>
      </w:r>
      <w:r w:rsidR="004D5F18">
        <w:rPr>
          <w:lang w:val="en-CA"/>
        </w:rPr>
        <w:t>s</w:t>
      </w:r>
      <w:r>
        <w:rPr>
          <w:lang w:val="en-CA"/>
        </w:rPr>
        <w:t>.</w:t>
      </w:r>
    </w:p>
    <w:p w14:paraId="3047FCFD" w14:textId="4DAD0EC4" w:rsidR="006E7BF2" w:rsidRDefault="006E7BF2" w:rsidP="006E7BF2">
      <w:pPr>
        <w:pStyle w:val="ListParagraph"/>
        <w:ind w:left="1080"/>
        <w:rPr>
          <w:lang w:val="en-CA"/>
        </w:rPr>
      </w:pPr>
      <w:r>
        <w:rPr>
          <w:lang w:val="en-CA"/>
        </w:rPr>
        <w:t xml:space="preserve">The system will have a well-structured interface which makes it easier for navigation </w:t>
      </w:r>
    </w:p>
    <w:p w14:paraId="4AA8A439" w14:textId="68F5B783" w:rsidR="004D5232" w:rsidRDefault="004D5232" w:rsidP="004D5232">
      <w:pPr>
        <w:rPr>
          <w:sz w:val="28"/>
          <w:szCs w:val="28"/>
        </w:rPr>
      </w:pPr>
      <w:r>
        <w:rPr>
          <w:b/>
          <w:bCs/>
          <w:sz w:val="28"/>
          <w:szCs w:val="28"/>
        </w:rPr>
        <w:t>Suggested deliverables</w:t>
      </w:r>
      <w:r>
        <w:rPr>
          <w:sz w:val="28"/>
          <w:szCs w:val="28"/>
        </w:rPr>
        <w:t xml:space="preserve">; </w:t>
      </w:r>
      <w:r>
        <w:rPr>
          <w:sz w:val="28"/>
          <w:szCs w:val="28"/>
          <w:lang w:val="en-CA"/>
        </w:rPr>
        <w:t xml:space="preserve">The team will </w:t>
      </w:r>
      <w:r>
        <w:rPr>
          <w:sz w:val="28"/>
          <w:szCs w:val="28"/>
        </w:rPr>
        <w:t>design</w:t>
      </w:r>
      <w:r>
        <w:rPr>
          <w:sz w:val="28"/>
          <w:szCs w:val="28"/>
          <w:lang w:val="en-CA"/>
        </w:rPr>
        <w:t xml:space="preserve"> and draw</w:t>
      </w:r>
      <w:r>
        <w:rPr>
          <w:sz w:val="28"/>
          <w:szCs w:val="28"/>
        </w:rPr>
        <w:t xml:space="preserve"> plans of the homepage</w:t>
      </w:r>
      <w:r>
        <w:rPr>
          <w:sz w:val="28"/>
          <w:szCs w:val="28"/>
          <w:lang w:val="en-CA"/>
        </w:rPr>
        <w:t xml:space="preserve"> as well as the</w:t>
      </w:r>
      <w:r>
        <w:rPr>
          <w:sz w:val="28"/>
          <w:szCs w:val="28"/>
        </w:rPr>
        <w:t xml:space="preserve"> payment gateway of the website</w:t>
      </w:r>
      <w:r>
        <w:rPr>
          <w:sz w:val="28"/>
          <w:szCs w:val="28"/>
          <w:lang w:val="en-CA"/>
        </w:rPr>
        <w:t>, The team will then design the</w:t>
      </w:r>
      <w:r>
        <w:rPr>
          <w:sz w:val="28"/>
          <w:szCs w:val="28"/>
        </w:rPr>
        <w:t xml:space="preserve"> website in its entirety</w:t>
      </w:r>
      <w:r>
        <w:rPr>
          <w:sz w:val="28"/>
          <w:szCs w:val="28"/>
          <w:lang w:val="en-CA"/>
        </w:rPr>
        <w:t>.</w:t>
      </w:r>
      <w:r>
        <w:rPr>
          <w:sz w:val="28"/>
          <w:szCs w:val="28"/>
        </w:rPr>
        <w:t xml:space="preserve"> </w:t>
      </w:r>
      <w:r>
        <w:rPr>
          <w:sz w:val="28"/>
          <w:szCs w:val="28"/>
          <w:lang w:val="en-CA"/>
        </w:rPr>
        <w:t>The</w:t>
      </w:r>
      <w:r>
        <w:rPr>
          <w:sz w:val="28"/>
          <w:szCs w:val="28"/>
        </w:rPr>
        <w:t xml:space="preserve"> completed</w:t>
      </w:r>
      <w:r>
        <w:rPr>
          <w:sz w:val="28"/>
          <w:szCs w:val="28"/>
          <w:lang w:val="en-CA"/>
        </w:rPr>
        <w:t xml:space="preserve"> </w:t>
      </w:r>
      <w:r>
        <w:rPr>
          <w:sz w:val="28"/>
          <w:szCs w:val="28"/>
        </w:rPr>
        <w:t>functional website</w:t>
      </w:r>
      <w:r>
        <w:rPr>
          <w:sz w:val="28"/>
          <w:szCs w:val="28"/>
          <w:lang w:val="en-CA"/>
        </w:rPr>
        <w:t xml:space="preserve"> will include the homepage and the entire website,</w:t>
      </w:r>
      <w:r>
        <w:rPr>
          <w:sz w:val="28"/>
          <w:szCs w:val="28"/>
        </w:rPr>
        <w:t xml:space="preserve"> working payment system, etc.</w:t>
      </w:r>
    </w:p>
    <w:p w14:paraId="42B10296" w14:textId="77777777" w:rsidR="004D5232" w:rsidRDefault="004D5232" w:rsidP="004D5232">
      <w:pPr>
        <w:rPr>
          <w:sz w:val="28"/>
          <w:szCs w:val="28"/>
        </w:rPr>
      </w:pPr>
      <w:r>
        <w:rPr>
          <w:sz w:val="28"/>
          <w:szCs w:val="28"/>
        </w:rPr>
        <w:t xml:space="preserve"> </w:t>
      </w:r>
    </w:p>
    <w:p w14:paraId="1BBD1334" w14:textId="1E4F9D58" w:rsidR="004D5232" w:rsidRDefault="004D5232" w:rsidP="004D5232">
      <w:pPr>
        <w:rPr>
          <w:sz w:val="28"/>
          <w:szCs w:val="28"/>
        </w:rPr>
      </w:pPr>
      <w:r>
        <w:rPr>
          <w:b/>
          <w:bCs/>
          <w:sz w:val="28"/>
          <w:szCs w:val="28"/>
        </w:rPr>
        <w:t>Outline plans</w:t>
      </w:r>
      <w:r>
        <w:rPr>
          <w:sz w:val="28"/>
          <w:szCs w:val="28"/>
        </w:rPr>
        <w:t xml:space="preserve"> - website design, writing codes, testing, adding additional improved features, the final product (completed website). Milestones include prototype designs of particular web pages,</w:t>
      </w:r>
      <w:r w:rsidR="00EE768B">
        <w:rPr>
          <w:sz w:val="28"/>
          <w:szCs w:val="28"/>
          <w:lang w:val="en-CA"/>
        </w:rPr>
        <w:t xml:space="preserve"> and most especially the home page. This is because the home is more like the first impression to the user. Without a catchy home page, Users may never return to the website. Another milestone is also to get the website </w:t>
      </w:r>
      <w:r w:rsidR="004D5F18">
        <w:rPr>
          <w:sz w:val="28"/>
          <w:szCs w:val="28"/>
          <w:lang w:val="en-CA"/>
        </w:rPr>
        <w:t xml:space="preserve">to </w:t>
      </w:r>
      <w:r w:rsidR="00EE768B">
        <w:rPr>
          <w:sz w:val="28"/>
          <w:szCs w:val="28"/>
          <w:lang w:val="en-CA"/>
        </w:rPr>
        <w:t xml:space="preserve">become very responsive so that little time is taken when links are clicked as well </w:t>
      </w:r>
      <w:r w:rsidR="004D5F18">
        <w:rPr>
          <w:sz w:val="28"/>
          <w:szCs w:val="28"/>
          <w:lang w:val="en-CA"/>
        </w:rPr>
        <w:t xml:space="preserve">as </w:t>
      </w:r>
      <w:r w:rsidR="00EE768B">
        <w:rPr>
          <w:sz w:val="28"/>
          <w:szCs w:val="28"/>
          <w:lang w:val="en-CA"/>
        </w:rPr>
        <w:t>help users locate their way quickly on the site.</w:t>
      </w:r>
      <w:r>
        <w:rPr>
          <w:sz w:val="28"/>
          <w:szCs w:val="28"/>
        </w:rPr>
        <w:t xml:space="preserve"> </w:t>
      </w:r>
      <w:r w:rsidR="00EE768B">
        <w:rPr>
          <w:sz w:val="28"/>
          <w:szCs w:val="28"/>
          <w:lang w:val="en-CA"/>
        </w:rPr>
        <w:t>F</w:t>
      </w:r>
      <w:proofErr w:type="spellStart"/>
      <w:r>
        <w:rPr>
          <w:sz w:val="28"/>
          <w:szCs w:val="28"/>
        </w:rPr>
        <w:t>inal</w:t>
      </w:r>
      <w:proofErr w:type="spellEnd"/>
      <w:r>
        <w:rPr>
          <w:sz w:val="28"/>
          <w:szCs w:val="28"/>
        </w:rPr>
        <w:t xml:space="preserve"> design/drawing of web pages,</w:t>
      </w:r>
    </w:p>
    <w:p w14:paraId="3F967C25" w14:textId="77777777" w:rsidR="004D5232" w:rsidRDefault="004D5232" w:rsidP="004D5232">
      <w:pPr>
        <w:rPr>
          <w:sz w:val="28"/>
          <w:szCs w:val="28"/>
        </w:rPr>
      </w:pPr>
      <w:r>
        <w:rPr>
          <w:sz w:val="28"/>
          <w:szCs w:val="28"/>
        </w:rPr>
        <w:t>implementation of design via coding, working functional website, etc.</w:t>
      </w:r>
    </w:p>
    <w:p w14:paraId="0B257182" w14:textId="77777777" w:rsidR="004D5232" w:rsidRDefault="004D5232" w:rsidP="004D5232">
      <w:pPr>
        <w:rPr>
          <w:sz w:val="28"/>
          <w:szCs w:val="28"/>
        </w:rPr>
      </w:pPr>
      <w:r>
        <w:rPr>
          <w:sz w:val="28"/>
          <w:szCs w:val="28"/>
        </w:rPr>
        <w:t xml:space="preserve"> </w:t>
      </w:r>
    </w:p>
    <w:p w14:paraId="36804871" w14:textId="70AC82D2" w:rsidR="004D5232" w:rsidRDefault="004D5232" w:rsidP="004D5232">
      <w:pPr>
        <w:rPr>
          <w:sz w:val="28"/>
          <w:szCs w:val="28"/>
        </w:rPr>
      </w:pPr>
      <w:r>
        <w:rPr>
          <w:b/>
          <w:bCs/>
          <w:sz w:val="28"/>
          <w:szCs w:val="28"/>
        </w:rPr>
        <w:t>Visibility plans</w:t>
      </w:r>
      <w:r>
        <w:rPr>
          <w:sz w:val="28"/>
          <w:szCs w:val="28"/>
        </w:rPr>
        <w:t xml:space="preserve"> –</w:t>
      </w:r>
      <w:r>
        <w:rPr>
          <w:sz w:val="28"/>
          <w:szCs w:val="28"/>
          <w:lang w:val="en-CA"/>
        </w:rPr>
        <w:t xml:space="preserve"> As we are in school, physical meetings with our client will most likely be impossible so th</w:t>
      </w:r>
      <w:r w:rsidR="004D5F18">
        <w:rPr>
          <w:sz w:val="28"/>
          <w:szCs w:val="28"/>
          <w:lang w:val="en-CA"/>
        </w:rPr>
        <w:t>an</w:t>
      </w:r>
      <w:r>
        <w:rPr>
          <w:sz w:val="28"/>
          <w:szCs w:val="28"/>
        </w:rPr>
        <w:t xml:space="preserve"> phone calls, zoom meetings between the client and the team, face to face(sometimes) with the client, electronic communication platforms such as [GitHub, WhatsApp, telegram] (any). Report progress on the project can be through telegram or sending the website address link of prototype website and pages with improvements, etc. Communication among team the development team via WhatsApp and Zoom.</w:t>
      </w:r>
    </w:p>
    <w:p w14:paraId="54C3B36C" w14:textId="2BC48532" w:rsidR="00EE768B" w:rsidRPr="00EE768B" w:rsidRDefault="00EE768B" w:rsidP="004D5232">
      <w:pPr>
        <w:rPr>
          <w:sz w:val="28"/>
          <w:szCs w:val="28"/>
          <w:lang w:val="en-CA"/>
        </w:rPr>
      </w:pPr>
      <w:r>
        <w:rPr>
          <w:sz w:val="28"/>
          <w:szCs w:val="28"/>
          <w:lang w:val="en-CA"/>
        </w:rPr>
        <w:t>By doing all this, a clear review of the whole project will also be closely monitored by the team with comments and input f</w:t>
      </w:r>
      <w:r w:rsidR="00A729A4">
        <w:rPr>
          <w:sz w:val="28"/>
          <w:szCs w:val="28"/>
          <w:lang w:val="en-CA"/>
        </w:rPr>
        <w:t xml:space="preserve">rom the client a topmost priority. About three users will also be employed to be on the team so that as </w:t>
      </w:r>
      <w:r w:rsidR="00A729A4">
        <w:rPr>
          <w:sz w:val="28"/>
          <w:szCs w:val="28"/>
          <w:lang w:val="en-CA"/>
        </w:rPr>
        <w:lastRenderedPageBreak/>
        <w:t>the project is carried out, their comments will help guide the development team on certain issues.</w:t>
      </w:r>
    </w:p>
    <w:p w14:paraId="5C8D1FAA" w14:textId="77777777" w:rsidR="004D5F18" w:rsidRDefault="004D5F18" w:rsidP="004D5F18">
      <w:pPr>
        <w:rPr>
          <w:sz w:val="28"/>
          <w:szCs w:val="28"/>
          <w:lang w:val="en-CA"/>
        </w:rPr>
      </w:pPr>
    </w:p>
    <w:p w14:paraId="41517A65" w14:textId="223C64F3" w:rsidR="00627E59" w:rsidRPr="004D5F18" w:rsidRDefault="00B11A30" w:rsidP="004D5F18">
      <w:pPr>
        <w:rPr>
          <w:sz w:val="28"/>
          <w:szCs w:val="28"/>
          <w:lang w:val="en-CA"/>
        </w:rPr>
      </w:pPr>
      <w:r w:rsidRPr="004D5F18">
        <w:rPr>
          <w:sz w:val="28"/>
          <w:szCs w:val="28"/>
          <w:lang w:val="en-CA"/>
        </w:rPr>
        <w:t>In this regard</w:t>
      </w:r>
      <w:r w:rsidR="004D5F18" w:rsidRPr="004D5F18">
        <w:rPr>
          <w:sz w:val="28"/>
          <w:szCs w:val="28"/>
          <w:lang w:val="en-CA"/>
        </w:rPr>
        <w:t>,</w:t>
      </w:r>
      <w:r w:rsidRPr="004D5F18">
        <w:rPr>
          <w:sz w:val="28"/>
          <w:szCs w:val="28"/>
          <w:lang w:val="en-CA"/>
        </w:rPr>
        <w:t xml:space="preserve"> the </w:t>
      </w:r>
      <w:r w:rsidR="004D5F18">
        <w:rPr>
          <w:sz w:val="28"/>
          <w:szCs w:val="28"/>
          <w:lang w:val="en-CA"/>
        </w:rPr>
        <w:t>user</w:t>
      </w:r>
      <w:r w:rsidRPr="004D5F18">
        <w:rPr>
          <w:sz w:val="28"/>
          <w:szCs w:val="28"/>
          <w:lang w:val="en-CA"/>
        </w:rPr>
        <w:t xml:space="preserve"> requirements </w:t>
      </w:r>
      <w:r w:rsidR="004D5F18">
        <w:rPr>
          <w:sz w:val="28"/>
          <w:szCs w:val="28"/>
          <w:lang w:val="en-CA"/>
        </w:rPr>
        <w:t xml:space="preserve">include a catching color scheme to attract potential buyers, catchy fonts, images contents, and the website logo for the same purpose. The text content </w:t>
      </w:r>
      <w:r w:rsidR="00190FDE">
        <w:rPr>
          <w:sz w:val="28"/>
          <w:szCs w:val="28"/>
          <w:lang w:val="en-CA"/>
        </w:rPr>
        <w:t>is</w:t>
      </w:r>
      <w:r w:rsidR="004D5F18">
        <w:rPr>
          <w:sz w:val="28"/>
          <w:szCs w:val="28"/>
          <w:lang w:val="en-CA"/>
        </w:rPr>
        <w:t xml:space="preserve"> also a requirement</w:t>
      </w:r>
      <w:r w:rsidR="00190FDE">
        <w:rPr>
          <w:sz w:val="28"/>
          <w:szCs w:val="28"/>
          <w:lang w:val="en-CA"/>
        </w:rPr>
        <w:t xml:space="preserve">, having the appropriate layouts and text sizes. The client requires newsletters so customers receive emails informing them of any discounts and deals occurring on the website, safe payment systems to enable customers to make payment of goods without any problems or risks. The client also requested for a rating system to be established to help improve services by tracking the ratings and suggestions or reviews of different customers. The location of the mall should be easily found on the website, there should be a search option with a category and filter feature so customers can easily find the exact products they are looking to find. Customers should be given an option to create an account or log in as a guest. They should also have to option to change into their local currency or any currency of their choosing. There should be each account’s browsing history stored and accessible by the respective owners. </w:t>
      </w:r>
    </w:p>
    <w:p w14:paraId="60D717D3" w14:textId="77777777" w:rsidR="00083DC1" w:rsidRDefault="00083DC1" w:rsidP="00083DC1">
      <w:pPr>
        <w:jc w:val="center"/>
        <w:rPr>
          <w:lang w:val="en-CA"/>
        </w:rPr>
      </w:pPr>
      <w:r>
        <w:rPr>
          <w:lang w:val="en-CA"/>
        </w:rPr>
        <w:br w:type="page"/>
      </w:r>
    </w:p>
    <w:p w14:paraId="13DC0477" w14:textId="77777777" w:rsidR="00083DC1" w:rsidRDefault="00083DC1" w:rsidP="00083DC1">
      <w:pPr>
        <w:jc w:val="center"/>
        <w:rPr>
          <w:lang w:val="en-CA"/>
        </w:rPr>
      </w:pPr>
    </w:p>
    <w:p w14:paraId="7E900F87" w14:textId="77777777" w:rsidR="00083DC1" w:rsidRDefault="00083DC1" w:rsidP="00083DC1">
      <w:pPr>
        <w:jc w:val="center"/>
        <w:rPr>
          <w:lang w:val="en-CA"/>
        </w:rPr>
      </w:pPr>
    </w:p>
    <w:p w14:paraId="50477690" w14:textId="77777777" w:rsidR="00083DC1" w:rsidRDefault="00083DC1" w:rsidP="00083DC1">
      <w:pPr>
        <w:jc w:val="center"/>
        <w:rPr>
          <w:lang w:val="en-CA"/>
        </w:rPr>
      </w:pPr>
    </w:p>
    <w:p w14:paraId="69BD27D6" w14:textId="77777777" w:rsidR="00083DC1" w:rsidRDefault="00083DC1" w:rsidP="00083DC1">
      <w:pPr>
        <w:jc w:val="center"/>
        <w:rPr>
          <w:lang w:val="en-CA"/>
        </w:rPr>
      </w:pPr>
    </w:p>
    <w:p w14:paraId="6A06DF67" w14:textId="77777777" w:rsidR="00083DC1" w:rsidRDefault="00083DC1" w:rsidP="00083DC1">
      <w:pPr>
        <w:jc w:val="center"/>
        <w:rPr>
          <w:lang w:val="en-CA"/>
        </w:rPr>
      </w:pPr>
    </w:p>
    <w:p w14:paraId="5C29BB67" w14:textId="77777777" w:rsidR="00083DC1" w:rsidRDefault="00083DC1" w:rsidP="00083DC1">
      <w:pPr>
        <w:jc w:val="center"/>
        <w:rPr>
          <w:lang w:val="en-CA"/>
        </w:rPr>
      </w:pPr>
    </w:p>
    <w:p w14:paraId="3A197B0C" w14:textId="24B55926" w:rsidR="00083DC1" w:rsidRPr="00083DC1" w:rsidRDefault="00083DC1" w:rsidP="00083DC1">
      <w:pPr>
        <w:jc w:val="center"/>
        <w:rPr>
          <w:lang w:val="en-CA"/>
        </w:rPr>
      </w:pPr>
      <w:r>
        <w:rPr>
          <w:bCs/>
          <w:sz w:val="36"/>
        </w:rPr>
        <w:t>(</w:t>
      </w:r>
      <w:r w:rsidRPr="00FE1117">
        <w:rPr>
          <w:b/>
          <w:sz w:val="36"/>
        </w:rPr>
        <w:t>Project Title</w:t>
      </w:r>
      <w:r>
        <w:rPr>
          <w:bCs/>
          <w:sz w:val="36"/>
        </w:rPr>
        <w:t>)</w:t>
      </w:r>
    </w:p>
    <w:p w14:paraId="7E924ED3" w14:textId="2C3F6BEC" w:rsidR="00083DC1" w:rsidRDefault="00083DC1" w:rsidP="00083DC1">
      <w:pPr>
        <w:tabs>
          <w:tab w:val="left" w:pos="1520"/>
          <w:tab w:val="left" w:pos="5940"/>
          <w:tab w:val="left" w:pos="6300"/>
        </w:tabs>
        <w:jc w:val="center"/>
        <w:rPr>
          <w:bCs/>
          <w:sz w:val="36"/>
        </w:rPr>
      </w:pPr>
      <w:r>
        <w:rPr>
          <w:bCs/>
          <w:sz w:val="36"/>
        </w:rPr>
        <w:t>(</w:t>
      </w:r>
      <w:r w:rsidRPr="00FE1117">
        <w:rPr>
          <w:b/>
          <w:sz w:val="36"/>
        </w:rPr>
        <w:t>TEAM ALPHA 23</w:t>
      </w:r>
      <w:r>
        <w:rPr>
          <w:bCs/>
          <w:sz w:val="36"/>
        </w:rPr>
        <w:t>)</w:t>
      </w:r>
    </w:p>
    <w:p w14:paraId="4DE70231" w14:textId="2609C649" w:rsidR="00083DC1" w:rsidRPr="00FE1117" w:rsidRDefault="00083DC1" w:rsidP="00FE1117">
      <w:pPr>
        <w:jc w:val="center"/>
        <w:rPr>
          <w:sz w:val="28"/>
          <w:szCs w:val="28"/>
        </w:rPr>
      </w:pPr>
      <w:r>
        <w:rPr>
          <w:bCs/>
          <w:sz w:val="36"/>
        </w:rPr>
        <w:t>(</w:t>
      </w:r>
      <w:r w:rsidR="00FE1117" w:rsidRPr="00FE1117">
        <w:rPr>
          <w:i/>
          <w:iCs/>
          <w:sz w:val="28"/>
          <w:szCs w:val="28"/>
        </w:rPr>
        <w:t>KWABENA AMPONG, APPIAH AMOAKO DAVID, MAJORIE TABITHA ODAMETEY, OWUSU GYIMAH YAW, PRINCE OWUSU, AMOAH OWUSU ANSAH</w:t>
      </w:r>
      <w:r>
        <w:rPr>
          <w:bCs/>
          <w:sz w:val="36"/>
        </w:rPr>
        <w:t>)</w:t>
      </w:r>
    </w:p>
    <w:p w14:paraId="324BF049" w14:textId="77777777" w:rsidR="00083DC1" w:rsidRDefault="00083DC1" w:rsidP="00083DC1">
      <w:pPr>
        <w:tabs>
          <w:tab w:val="left" w:pos="1520"/>
          <w:tab w:val="left" w:pos="5940"/>
          <w:tab w:val="left" w:pos="6300"/>
        </w:tabs>
        <w:jc w:val="center"/>
      </w:pPr>
    </w:p>
    <w:p w14:paraId="264DFC3C" w14:textId="77777777" w:rsidR="00083DC1" w:rsidRDefault="00083DC1" w:rsidP="00083DC1">
      <w:pPr>
        <w:tabs>
          <w:tab w:val="left" w:pos="1520"/>
          <w:tab w:val="left" w:pos="5940"/>
          <w:tab w:val="left" w:pos="6300"/>
        </w:tabs>
        <w:jc w:val="center"/>
      </w:pPr>
    </w:p>
    <w:p w14:paraId="18D249DD" w14:textId="77777777" w:rsidR="00083DC1" w:rsidRDefault="00083DC1" w:rsidP="00083DC1">
      <w:pPr>
        <w:tabs>
          <w:tab w:val="left" w:pos="1520"/>
          <w:tab w:val="left" w:pos="5940"/>
          <w:tab w:val="left" w:pos="6300"/>
        </w:tabs>
        <w:jc w:val="center"/>
        <w:rPr>
          <w:b/>
          <w:sz w:val="36"/>
        </w:rPr>
      </w:pPr>
      <w:r>
        <w:rPr>
          <w:b/>
          <w:sz w:val="36"/>
        </w:rPr>
        <w:t>Software Requirements Specification</w:t>
      </w:r>
    </w:p>
    <w:p w14:paraId="56686260" w14:textId="77777777" w:rsidR="00083DC1" w:rsidRDefault="00083DC1" w:rsidP="00083DC1">
      <w:pPr>
        <w:tabs>
          <w:tab w:val="left" w:pos="1520"/>
          <w:tab w:val="left" w:pos="5940"/>
          <w:tab w:val="left" w:pos="6300"/>
        </w:tabs>
        <w:jc w:val="center"/>
        <w:rPr>
          <w:b/>
          <w:sz w:val="36"/>
        </w:rPr>
      </w:pPr>
    </w:p>
    <w:p w14:paraId="7D92D476" w14:textId="77777777" w:rsidR="00083DC1" w:rsidRDefault="00083DC1" w:rsidP="00083DC1">
      <w:pPr>
        <w:tabs>
          <w:tab w:val="left" w:pos="1520"/>
          <w:tab w:val="left" w:pos="5940"/>
          <w:tab w:val="left" w:pos="6300"/>
        </w:tabs>
        <w:jc w:val="center"/>
        <w:rPr>
          <w:b/>
          <w:sz w:val="36"/>
        </w:rPr>
      </w:pPr>
      <w:r>
        <w:rPr>
          <w:b/>
          <w:sz w:val="36"/>
        </w:rPr>
        <w:t>Document</w:t>
      </w:r>
    </w:p>
    <w:p w14:paraId="04EDC009" w14:textId="77777777" w:rsidR="00083DC1" w:rsidRDefault="00083DC1" w:rsidP="00083DC1">
      <w:pPr>
        <w:tabs>
          <w:tab w:val="left" w:pos="5940"/>
          <w:tab w:val="left" w:pos="6300"/>
        </w:tabs>
        <w:jc w:val="center"/>
        <w:rPr>
          <w:b/>
          <w:sz w:val="36"/>
        </w:rPr>
      </w:pPr>
    </w:p>
    <w:p w14:paraId="25087A2F" w14:textId="5144323B" w:rsidR="00627E59" w:rsidRDefault="00627E59" w:rsidP="006E7BF2">
      <w:pPr>
        <w:pStyle w:val="ListParagraph"/>
        <w:ind w:left="1080"/>
        <w:rPr>
          <w:lang w:val="en-CA"/>
        </w:rPr>
      </w:pPr>
    </w:p>
    <w:p w14:paraId="4047D8C3" w14:textId="1F539266" w:rsidR="00083DC1" w:rsidRDefault="00083DC1" w:rsidP="006E7BF2">
      <w:pPr>
        <w:pStyle w:val="ListParagraph"/>
        <w:ind w:left="1080"/>
        <w:rPr>
          <w:lang w:val="en-CA"/>
        </w:rPr>
      </w:pPr>
    </w:p>
    <w:p w14:paraId="6424198F" w14:textId="57F5803A" w:rsidR="00083DC1" w:rsidRDefault="00083DC1" w:rsidP="006E7BF2">
      <w:pPr>
        <w:pStyle w:val="ListParagraph"/>
        <w:ind w:left="1080"/>
        <w:rPr>
          <w:lang w:val="en-CA"/>
        </w:rPr>
      </w:pPr>
    </w:p>
    <w:p w14:paraId="004525E3" w14:textId="77CB2FC2" w:rsidR="00083DC1" w:rsidRDefault="00083DC1" w:rsidP="006E7BF2">
      <w:pPr>
        <w:pStyle w:val="ListParagraph"/>
        <w:ind w:left="1080"/>
        <w:rPr>
          <w:lang w:val="en-CA"/>
        </w:rPr>
      </w:pPr>
    </w:p>
    <w:p w14:paraId="48F40B75" w14:textId="5568519B" w:rsidR="00083DC1" w:rsidRDefault="00083DC1" w:rsidP="006E7BF2">
      <w:pPr>
        <w:pStyle w:val="ListParagraph"/>
        <w:ind w:left="1080"/>
        <w:rPr>
          <w:lang w:val="en-CA"/>
        </w:rPr>
      </w:pPr>
    </w:p>
    <w:p w14:paraId="1E0F99CD" w14:textId="578C15ED" w:rsidR="00083DC1" w:rsidRDefault="00083DC1" w:rsidP="006E7BF2">
      <w:pPr>
        <w:pStyle w:val="ListParagraph"/>
        <w:ind w:left="1080"/>
        <w:rPr>
          <w:lang w:val="en-CA"/>
        </w:rPr>
      </w:pPr>
    </w:p>
    <w:p w14:paraId="343217BD" w14:textId="00C5840F" w:rsidR="00083DC1" w:rsidRDefault="00083DC1" w:rsidP="006E7BF2">
      <w:pPr>
        <w:pStyle w:val="ListParagraph"/>
        <w:ind w:left="1080"/>
        <w:rPr>
          <w:lang w:val="en-CA"/>
        </w:rPr>
      </w:pPr>
    </w:p>
    <w:p w14:paraId="3467D11F" w14:textId="0DCE6968" w:rsidR="00083DC1" w:rsidRDefault="00083DC1" w:rsidP="006E7BF2">
      <w:pPr>
        <w:pStyle w:val="ListParagraph"/>
        <w:ind w:left="1080"/>
        <w:rPr>
          <w:lang w:val="en-CA"/>
        </w:rPr>
      </w:pPr>
    </w:p>
    <w:p w14:paraId="42AE8346" w14:textId="3BEEF760" w:rsidR="00083DC1" w:rsidRDefault="00083DC1" w:rsidP="006E7BF2">
      <w:pPr>
        <w:pStyle w:val="ListParagraph"/>
        <w:ind w:left="1080"/>
        <w:rPr>
          <w:lang w:val="en-CA"/>
        </w:rPr>
      </w:pPr>
    </w:p>
    <w:p w14:paraId="5994DF10" w14:textId="3F3E43B3" w:rsidR="00083DC1" w:rsidRDefault="00083DC1" w:rsidP="006E7BF2">
      <w:pPr>
        <w:pStyle w:val="ListParagraph"/>
        <w:ind w:left="1080"/>
        <w:rPr>
          <w:lang w:val="en-CA"/>
        </w:rPr>
      </w:pPr>
    </w:p>
    <w:p w14:paraId="52B81087" w14:textId="7A5EF776" w:rsidR="00083DC1" w:rsidRDefault="00083DC1" w:rsidP="006E7BF2">
      <w:pPr>
        <w:pStyle w:val="ListParagraph"/>
        <w:ind w:left="1080"/>
        <w:rPr>
          <w:lang w:val="en-CA"/>
        </w:rPr>
      </w:pPr>
    </w:p>
    <w:p w14:paraId="284863B4" w14:textId="7C25B15A" w:rsidR="00083DC1" w:rsidRDefault="00083DC1" w:rsidP="006E7BF2">
      <w:pPr>
        <w:pStyle w:val="ListParagraph"/>
        <w:ind w:left="1080"/>
        <w:rPr>
          <w:lang w:val="en-CA"/>
        </w:rPr>
      </w:pPr>
    </w:p>
    <w:p w14:paraId="4D11B60B" w14:textId="3B8190A6" w:rsidR="00083DC1" w:rsidRDefault="00083DC1" w:rsidP="006E7BF2">
      <w:pPr>
        <w:pStyle w:val="ListParagraph"/>
        <w:ind w:left="1080"/>
        <w:rPr>
          <w:lang w:val="en-CA"/>
        </w:rPr>
      </w:pPr>
    </w:p>
    <w:p w14:paraId="7497032C" w14:textId="6061AB24" w:rsidR="00083DC1" w:rsidRDefault="00083DC1" w:rsidP="006E7BF2">
      <w:pPr>
        <w:pStyle w:val="ListParagraph"/>
        <w:ind w:left="1080"/>
        <w:rPr>
          <w:lang w:val="en-CA"/>
        </w:rPr>
      </w:pPr>
    </w:p>
    <w:p w14:paraId="1DEF5D2C" w14:textId="02D61357" w:rsidR="00083DC1" w:rsidRDefault="00083DC1" w:rsidP="006E7BF2">
      <w:pPr>
        <w:pStyle w:val="ListParagraph"/>
        <w:ind w:left="1080"/>
        <w:rPr>
          <w:lang w:val="en-CA"/>
        </w:rPr>
      </w:pPr>
    </w:p>
    <w:p w14:paraId="69B0A67A" w14:textId="38EF872A" w:rsidR="00083DC1" w:rsidRDefault="00083DC1" w:rsidP="006E7BF2">
      <w:pPr>
        <w:pStyle w:val="ListParagraph"/>
        <w:ind w:left="1080"/>
        <w:rPr>
          <w:lang w:val="en-CA"/>
        </w:rPr>
      </w:pPr>
    </w:p>
    <w:p w14:paraId="582135DD" w14:textId="0D1C56CD" w:rsidR="00083DC1" w:rsidRDefault="00083DC1" w:rsidP="006E7BF2">
      <w:pPr>
        <w:pStyle w:val="ListParagraph"/>
        <w:ind w:left="1080"/>
        <w:rPr>
          <w:lang w:val="en-CA"/>
        </w:rPr>
      </w:pPr>
    </w:p>
    <w:p w14:paraId="133A9F16" w14:textId="4AF5D3B3" w:rsidR="00083DC1" w:rsidRDefault="00083DC1" w:rsidP="006E7BF2">
      <w:pPr>
        <w:pStyle w:val="ListParagraph"/>
        <w:ind w:left="1080"/>
        <w:rPr>
          <w:lang w:val="en-CA"/>
        </w:rPr>
      </w:pPr>
    </w:p>
    <w:p w14:paraId="53C76985" w14:textId="2427F7F2" w:rsidR="00083DC1" w:rsidRDefault="00083DC1" w:rsidP="006E7BF2">
      <w:pPr>
        <w:pStyle w:val="ListParagraph"/>
        <w:ind w:left="1080"/>
        <w:rPr>
          <w:lang w:val="en-CA"/>
        </w:rPr>
      </w:pPr>
    </w:p>
    <w:p w14:paraId="2C5FD695" w14:textId="73B7D988" w:rsidR="00083DC1" w:rsidRDefault="00083DC1" w:rsidP="006E7BF2">
      <w:pPr>
        <w:pStyle w:val="ListParagraph"/>
        <w:ind w:left="1080"/>
        <w:rPr>
          <w:lang w:val="en-CA"/>
        </w:rPr>
      </w:pPr>
    </w:p>
    <w:p w14:paraId="6F213A94" w14:textId="68D1297D" w:rsidR="00083DC1" w:rsidRDefault="00083DC1" w:rsidP="006E7BF2">
      <w:pPr>
        <w:pStyle w:val="ListParagraph"/>
        <w:ind w:left="1080"/>
        <w:rPr>
          <w:lang w:val="en-CA"/>
        </w:rPr>
      </w:pPr>
    </w:p>
    <w:p w14:paraId="3B3185A4" w14:textId="77777777" w:rsidR="00083DC1" w:rsidRDefault="00083DC1" w:rsidP="006E7BF2">
      <w:pPr>
        <w:pStyle w:val="ListParagraph"/>
        <w:ind w:left="1080"/>
        <w:rPr>
          <w:lang w:val="en-CA"/>
        </w:rPr>
      </w:pPr>
    </w:p>
    <w:p w14:paraId="70762987" w14:textId="77777777" w:rsidR="00627E59" w:rsidRDefault="00627E59" w:rsidP="006E7BF2">
      <w:pPr>
        <w:pStyle w:val="ListParagraph"/>
        <w:ind w:left="1080"/>
        <w:rPr>
          <w:lang w:val="en-CA"/>
        </w:rPr>
      </w:pPr>
    </w:p>
    <w:p w14:paraId="00A0548F" w14:textId="77777777" w:rsidR="00627E59" w:rsidRDefault="00627E59" w:rsidP="006E7BF2">
      <w:pPr>
        <w:pStyle w:val="ListParagraph"/>
        <w:ind w:left="1080"/>
        <w:rPr>
          <w:lang w:val="en-CA"/>
        </w:rPr>
      </w:pPr>
    </w:p>
    <w:p w14:paraId="178D06A6" w14:textId="77777777" w:rsidR="004D5F18" w:rsidRDefault="004D5F18" w:rsidP="00627E59">
      <w:pPr>
        <w:jc w:val="center"/>
        <w:rPr>
          <w:b/>
          <w:bCs/>
          <w:sz w:val="28"/>
          <w:szCs w:val="28"/>
          <w:u w:val="single"/>
        </w:rPr>
      </w:pPr>
    </w:p>
    <w:p w14:paraId="2431E025" w14:textId="77777777" w:rsidR="004D5F18" w:rsidRDefault="004D5F18" w:rsidP="00627E59">
      <w:pPr>
        <w:jc w:val="center"/>
        <w:rPr>
          <w:b/>
          <w:bCs/>
          <w:sz w:val="28"/>
          <w:szCs w:val="28"/>
          <w:u w:val="single"/>
        </w:rPr>
      </w:pPr>
    </w:p>
    <w:p w14:paraId="061431F3" w14:textId="77777777" w:rsidR="004D5F18" w:rsidRDefault="004D5F18" w:rsidP="00627E59">
      <w:pPr>
        <w:jc w:val="center"/>
        <w:rPr>
          <w:b/>
          <w:bCs/>
          <w:sz w:val="28"/>
          <w:szCs w:val="28"/>
          <w:u w:val="single"/>
        </w:rPr>
      </w:pPr>
    </w:p>
    <w:p w14:paraId="23A3C4F3" w14:textId="77777777" w:rsidR="00F952AC" w:rsidRDefault="00F952AC" w:rsidP="00083DC1">
      <w:pPr>
        <w:rPr>
          <w:b/>
          <w:bCs/>
          <w:sz w:val="28"/>
          <w:szCs w:val="28"/>
          <w:u w:val="single"/>
        </w:rPr>
      </w:pPr>
    </w:p>
    <w:p w14:paraId="52EE7684" w14:textId="0A8B78BE" w:rsidR="004D5F18" w:rsidRDefault="00083DC1" w:rsidP="00083DC1">
      <w:pPr>
        <w:rPr>
          <w:b/>
          <w:bCs/>
          <w:sz w:val="32"/>
          <w:szCs w:val="32"/>
        </w:rPr>
      </w:pPr>
      <w:r w:rsidRPr="00F952AC">
        <w:rPr>
          <w:b/>
          <w:bCs/>
          <w:sz w:val="32"/>
          <w:szCs w:val="32"/>
        </w:rPr>
        <w:t>Introduction</w:t>
      </w:r>
    </w:p>
    <w:p w14:paraId="2552DCE7" w14:textId="2E8BA8E4" w:rsidR="00F952AC" w:rsidRDefault="00F952AC" w:rsidP="00083DC1"/>
    <w:p w14:paraId="3EDB0F5D" w14:textId="08AE01A4" w:rsidR="00F952AC" w:rsidRPr="00F952AC" w:rsidRDefault="00F952AC" w:rsidP="00083DC1">
      <w:pPr>
        <w:rPr>
          <w:b/>
          <w:bCs/>
        </w:rPr>
      </w:pPr>
      <w:r w:rsidRPr="00F952AC">
        <w:rPr>
          <w:b/>
          <w:bCs/>
        </w:rPr>
        <w:t>PURPOSE</w:t>
      </w:r>
    </w:p>
    <w:p w14:paraId="3727DA65" w14:textId="77777777" w:rsidR="00C912C5" w:rsidRDefault="00C912C5" w:rsidP="00083DC1"/>
    <w:p w14:paraId="16819D63" w14:textId="0FE09E5C" w:rsidR="00F952AC" w:rsidRDefault="00F952AC" w:rsidP="00083DC1">
      <w:r>
        <w:t>This document is to provide an informative description and statement of the requirements of the product, components of the product, its capabilities and service to be performed to create the product. It is intended for the CLIENT.</w:t>
      </w:r>
    </w:p>
    <w:p w14:paraId="22092152" w14:textId="53501A09" w:rsidR="00F952AC" w:rsidRDefault="00F952AC" w:rsidP="00083DC1"/>
    <w:p w14:paraId="43039D8A" w14:textId="35B11862" w:rsidR="00F952AC" w:rsidRPr="00F952AC" w:rsidRDefault="00F952AC" w:rsidP="00083DC1">
      <w:pPr>
        <w:rPr>
          <w:b/>
          <w:bCs/>
        </w:rPr>
      </w:pPr>
      <w:r w:rsidRPr="00F952AC">
        <w:rPr>
          <w:b/>
          <w:bCs/>
        </w:rPr>
        <w:t>SCOPE</w:t>
      </w:r>
    </w:p>
    <w:p w14:paraId="7A0B8EE7" w14:textId="77777777" w:rsidR="00C912C5" w:rsidRDefault="00C912C5" w:rsidP="00083DC1"/>
    <w:p w14:paraId="66013A78" w14:textId="0EF221E9" w:rsidR="00F952AC" w:rsidRDefault="00F952AC" w:rsidP="00083DC1">
      <w:r>
        <w:t>The software product is a website (</w:t>
      </w:r>
      <w:r w:rsidRPr="00F952AC">
        <w:rPr>
          <w:b/>
          <w:bCs/>
          <w:i/>
          <w:iCs/>
        </w:rPr>
        <w:t>Website name</w:t>
      </w:r>
      <w:r>
        <w:t>) purposely made for shopping. It will allow users to search and find products and purchase them.</w:t>
      </w:r>
      <w:r w:rsidR="00C912C5">
        <w:t xml:space="preserve"> It will allow customers to create accounts, and store their browsing and/or shopping history. It will not allow customers to opt for delivery of products. It will allow quick shopping services and enable booking of some products so as not to miss such items. This shopping website will minimize the spread of viruses like the coronavirus. It will also make shopping a smooth and fun experience for customers.</w:t>
      </w:r>
    </w:p>
    <w:p w14:paraId="3F76A4CA" w14:textId="459C9D58" w:rsidR="00C912C5" w:rsidRDefault="00C912C5" w:rsidP="00083DC1"/>
    <w:p w14:paraId="244D0925" w14:textId="28763B04" w:rsidR="00C912C5" w:rsidRDefault="00C912C5" w:rsidP="00083DC1">
      <w:pPr>
        <w:rPr>
          <w:b/>
          <w:bCs/>
        </w:rPr>
      </w:pPr>
      <w:r>
        <w:rPr>
          <w:b/>
          <w:bCs/>
        </w:rPr>
        <w:t>DEFINITIONS</w:t>
      </w:r>
    </w:p>
    <w:p w14:paraId="5AC2CF1C" w14:textId="7E904A06" w:rsidR="00C912C5" w:rsidRDefault="00C912C5" w:rsidP="00083DC1">
      <w:pPr>
        <w:rPr>
          <w:b/>
          <w:bCs/>
        </w:rPr>
      </w:pPr>
    </w:p>
    <w:p w14:paraId="0074B4C1" w14:textId="5D285141" w:rsidR="00C912C5" w:rsidRDefault="00C912C5" w:rsidP="00083DC1">
      <w:r>
        <w:t>Product: this refers to the shopping website.</w:t>
      </w:r>
    </w:p>
    <w:p w14:paraId="6EC20892" w14:textId="24CFC0B4" w:rsidR="00C912C5" w:rsidRDefault="00C912C5" w:rsidP="00083DC1"/>
    <w:p w14:paraId="51207003" w14:textId="5F5971C8" w:rsidR="00C912C5" w:rsidRDefault="00C912C5" w:rsidP="00083DC1">
      <w:pPr>
        <w:rPr>
          <w:b/>
          <w:bCs/>
        </w:rPr>
      </w:pPr>
      <w:r>
        <w:rPr>
          <w:b/>
          <w:bCs/>
        </w:rPr>
        <w:t>REFERENCES</w:t>
      </w:r>
    </w:p>
    <w:p w14:paraId="056EDD54" w14:textId="092D8090" w:rsidR="00C912C5" w:rsidRDefault="00C912C5" w:rsidP="00083DC1">
      <w:pPr>
        <w:rPr>
          <w:b/>
          <w:bCs/>
        </w:rPr>
      </w:pPr>
    </w:p>
    <w:p w14:paraId="31A9CBC3" w14:textId="03366DCB" w:rsidR="00C912C5" w:rsidRDefault="00C912C5" w:rsidP="00083DC1">
      <w:pPr>
        <w:rPr>
          <w:b/>
          <w:bCs/>
        </w:rPr>
      </w:pPr>
      <w:r>
        <w:rPr>
          <w:b/>
          <w:bCs/>
        </w:rPr>
        <w:t>OVERVIEW</w:t>
      </w:r>
    </w:p>
    <w:p w14:paraId="5A1EA44A" w14:textId="649196C8" w:rsidR="00C912C5" w:rsidRDefault="00C912C5" w:rsidP="00083DC1">
      <w:pPr>
        <w:rPr>
          <w:b/>
          <w:bCs/>
        </w:rPr>
      </w:pPr>
    </w:p>
    <w:p w14:paraId="405256B7" w14:textId="6B84EA21" w:rsidR="00C912C5" w:rsidRDefault="00C912C5" w:rsidP="00083DC1">
      <w:r>
        <w:t>The rest of the document entails the requirements in detail.</w:t>
      </w:r>
      <w:r w:rsidR="00FE1117">
        <w:t xml:space="preserve"> It will explain the statement of requirement, components, performance and capabilities of the product.</w:t>
      </w:r>
      <w:r>
        <w:t xml:space="preserve"> The document will be organized with headings under which </w:t>
      </w:r>
      <w:r w:rsidR="00FE1117">
        <w:t>respective</w:t>
      </w:r>
      <w:r>
        <w:t xml:space="preserve"> explanation</w:t>
      </w:r>
      <w:r w:rsidR="00FE1117">
        <w:t>s</w:t>
      </w:r>
      <w:r>
        <w:t xml:space="preserve"> </w:t>
      </w:r>
      <w:r w:rsidR="00FE1117">
        <w:t>are</w:t>
      </w:r>
      <w:r>
        <w:t xml:space="preserve"> given.</w:t>
      </w:r>
    </w:p>
    <w:p w14:paraId="6516F16B" w14:textId="3C387268" w:rsidR="00FE1117" w:rsidRDefault="00FE1117" w:rsidP="00083DC1"/>
    <w:p w14:paraId="5C89E622" w14:textId="77777777" w:rsidR="00FE1117" w:rsidRPr="00C912C5" w:rsidRDefault="00FE1117" w:rsidP="00083DC1"/>
    <w:p w14:paraId="39EBB2CF" w14:textId="3D6F4635" w:rsidR="00C912C5" w:rsidRDefault="00FE1117" w:rsidP="00083DC1">
      <w:pPr>
        <w:rPr>
          <w:b/>
          <w:bCs/>
          <w:sz w:val="32"/>
          <w:szCs w:val="32"/>
        </w:rPr>
      </w:pPr>
      <w:r w:rsidRPr="00FE1117">
        <w:rPr>
          <w:b/>
          <w:bCs/>
          <w:sz w:val="32"/>
          <w:szCs w:val="32"/>
        </w:rPr>
        <w:t>THE OVERALL DESCRIPTION</w:t>
      </w:r>
    </w:p>
    <w:p w14:paraId="70E5460E" w14:textId="26BD6905" w:rsidR="00FE1117" w:rsidRDefault="00FE1117" w:rsidP="00083DC1">
      <w:pPr>
        <w:rPr>
          <w:b/>
          <w:bCs/>
          <w:sz w:val="32"/>
          <w:szCs w:val="32"/>
        </w:rPr>
      </w:pPr>
    </w:p>
    <w:p w14:paraId="4B72A7E0" w14:textId="0CBF2657" w:rsidR="00FE1117" w:rsidRDefault="00FE1117" w:rsidP="00083DC1">
      <w:pPr>
        <w:rPr>
          <w:b/>
          <w:bCs/>
        </w:rPr>
      </w:pPr>
      <w:r>
        <w:rPr>
          <w:b/>
          <w:bCs/>
        </w:rPr>
        <w:t>PRODUCT PERSPECTIVE</w:t>
      </w:r>
    </w:p>
    <w:p w14:paraId="1C2E8E15" w14:textId="60089631" w:rsidR="00FE1117" w:rsidRDefault="00FE1117" w:rsidP="00083DC1"/>
    <w:p w14:paraId="4476AE11" w14:textId="4A062D8C" w:rsidR="00FE1117" w:rsidRDefault="00FE1117" w:rsidP="00083DC1">
      <w:r>
        <w:t xml:space="preserve">The website is an independent and totally self-contained system. </w:t>
      </w:r>
    </w:p>
    <w:p w14:paraId="3BB9CCFD" w14:textId="77777777" w:rsidR="00FE1117" w:rsidRPr="00FE1117" w:rsidRDefault="00FE1117" w:rsidP="00083DC1"/>
    <w:p w14:paraId="015E180B" w14:textId="05184A22" w:rsidR="00C912C5" w:rsidRPr="00C912C5" w:rsidRDefault="00C912C5" w:rsidP="00083DC1"/>
    <w:p w14:paraId="45E529D1" w14:textId="77777777" w:rsidR="00083DC1" w:rsidRPr="00F952AC" w:rsidRDefault="00083DC1" w:rsidP="00083DC1">
      <w:pPr>
        <w:rPr>
          <w:b/>
          <w:bCs/>
        </w:rPr>
      </w:pPr>
    </w:p>
    <w:p w14:paraId="00F12FAF" w14:textId="77777777" w:rsidR="004D5F18" w:rsidRPr="00F952AC" w:rsidRDefault="004D5F18" w:rsidP="00083DC1">
      <w:pPr>
        <w:rPr>
          <w:b/>
          <w:bCs/>
          <w:u w:val="single"/>
        </w:rPr>
      </w:pPr>
    </w:p>
    <w:p w14:paraId="1B835AA4" w14:textId="77777777" w:rsidR="004D5F18" w:rsidRPr="00F952AC" w:rsidRDefault="004D5F18" w:rsidP="00083DC1">
      <w:pPr>
        <w:rPr>
          <w:b/>
          <w:bCs/>
          <w:u w:val="single"/>
        </w:rPr>
      </w:pPr>
    </w:p>
    <w:p w14:paraId="3E1B4D31" w14:textId="77777777" w:rsidR="004D5F18" w:rsidRPr="00F952AC" w:rsidRDefault="004D5F18" w:rsidP="00083DC1">
      <w:pPr>
        <w:rPr>
          <w:b/>
          <w:bCs/>
          <w:u w:val="single"/>
        </w:rPr>
      </w:pPr>
    </w:p>
    <w:p w14:paraId="4EF58828" w14:textId="77777777" w:rsidR="004D5F18" w:rsidRPr="00F952AC" w:rsidRDefault="004D5F18" w:rsidP="00083DC1">
      <w:pPr>
        <w:rPr>
          <w:b/>
          <w:bCs/>
          <w:u w:val="single"/>
        </w:rPr>
      </w:pPr>
    </w:p>
    <w:p w14:paraId="77B4FF61" w14:textId="77777777" w:rsidR="004D5F18" w:rsidRPr="00F952AC" w:rsidRDefault="004D5F18" w:rsidP="00083DC1">
      <w:pPr>
        <w:rPr>
          <w:b/>
          <w:bCs/>
          <w:u w:val="single"/>
        </w:rPr>
      </w:pPr>
    </w:p>
    <w:p w14:paraId="6A690A7C" w14:textId="77777777" w:rsidR="004D5F18" w:rsidRPr="00F952AC" w:rsidRDefault="004D5F18" w:rsidP="00083DC1">
      <w:pPr>
        <w:rPr>
          <w:b/>
          <w:bCs/>
          <w:u w:val="single"/>
        </w:rPr>
      </w:pPr>
    </w:p>
    <w:p w14:paraId="045C47F7" w14:textId="632ABAC7" w:rsidR="004D5F18" w:rsidRDefault="00C66D01" w:rsidP="00C66D01">
      <w:pPr>
        <w:rPr>
          <w:b/>
          <w:bCs/>
          <w:sz w:val="28"/>
          <w:szCs w:val="28"/>
          <w:u w:val="single"/>
        </w:rPr>
      </w:pPr>
      <w:r>
        <w:rPr>
          <w:b/>
          <w:bCs/>
          <w:sz w:val="28"/>
          <w:szCs w:val="28"/>
          <w:u w:val="single"/>
        </w:rPr>
        <w:lastRenderedPageBreak/>
        <w:t xml:space="preserve"> </w:t>
      </w:r>
    </w:p>
    <w:p w14:paraId="7429BC6C" w14:textId="77777777" w:rsidR="004D5F18" w:rsidRDefault="004D5F18" w:rsidP="00627E59">
      <w:pPr>
        <w:jc w:val="center"/>
        <w:rPr>
          <w:b/>
          <w:bCs/>
          <w:sz w:val="28"/>
          <w:szCs w:val="28"/>
          <w:u w:val="single"/>
        </w:rPr>
      </w:pPr>
    </w:p>
    <w:p w14:paraId="318451F5" w14:textId="77777777" w:rsidR="004D5F18" w:rsidRDefault="004D5F18" w:rsidP="001A1EBD">
      <w:pPr>
        <w:rPr>
          <w:b/>
          <w:bCs/>
          <w:sz w:val="28"/>
          <w:szCs w:val="28"/>
          <w:u w:val="single"/>
        </w:rPr>
      </w:pPr>
    </w:p>
    <w:p w14:paraId="625A48B3" w14:textId="1DC534B9" w:rsidR="00627E59" w:rsidRDefault="00627E59" w:rsidP="00627E59">
      <w:pPr>
        <w:jc w:val="center"/>
        <w:rPr>
          <w:b/>
          <w:bCs/>
          <w:sz w:val="28"/>
          <w:szCs w:val="28"/>
          <w:u w:val="single"/>
        </w:rPr>
      </w:pPr>
      <w:r>
        <w:rPr>
          <w:b/>
          <w:bCs/>
          <w:sz w:val="28"/>
          <w:szCs w:val="28"/>
          <w:u w:val="single"/>
        </w:rPr>
        <w:t xml:space="preserve">BUSINESS CONSIDERATION </w:t>
      </w:r>
    </w:p>
    <w:p w14:paraId="3CA3E174" w14:textId="77777777" w:rsidR="00627E59" w:rsidRDefault="00627E59" w:rsidP="00627E59">
      <w:pPr>
        <w:rPr>
          <w:sz w:val="28"/>
          <w:szCs w:val="28"/>
        </w:rPr>
      </w:pPr>
      <w:r>
        <w:rPr>
          <w:sz w:val="28"/>
          <w:szCs w:val="28"/>
        </w:rPr>
        <w:t xml:space="preserve"> </w:t>
      </w:r>
    </w:p>
    <w:p w14:paraId="760D0497" w14:textId="77777777" w:rsidR="00627E59" w:rsidRDefault="00627E59" w:rsidP="00627E59">
      <w:pPr>
        <w:rPr>
          <w:sz w:val="28"/>
          <w:szCs w:val="28"/>
        </w:rPr>
      </w:pPr>
      <w:r>
        <w:rPr>
          <w:sz w:val="28"/>
          <w:szCs w:val="28"/>
        </w:rPr>
        <w:t xml:space="preserve">The subsequent is an agreement between the persons listed at the conclusion of this agreement hereafter stated as Authors, and the Client, with respect to the shopping mall website and its source code established by the Authors as part of the DCIT208 group project during the Second semester, 2021. </w:t>
      </w:r>
    </w:p>
    <w:p w14:paraId="6C7612CF" w14:textId="77777777" w:rsidR="00627E59" w:rsidRDefault="00627E59" w:rsidP="00627E59">
      <w:pPr>
        <w:rPr>
          <w:sz w:val="28"/>
          <w:szCs w:val="28"/>
        </w:rPr>
      </w:pPr>
      <w:r>
        <w:rPr>
          <w:sz w:val="28"/>
          <w:szCs w:val="28"/>
        </w:rPr>
        <w:t xml:space="preserve"> </w:t>
      </w:r>
    </w:p>
    <w:p w14:paraId="08BC7614" w14:textId="61590480" w:rsidR="00627E59" w:rsidRDefault="00627E59" w:rsidP="00627E59">
      <w:pPr>
        <w:pStyle w:val="ListParagraph"/>
        <w:numPr>
          <w:ilvl w:val="0"/>
          <w:numId w:val="2"/>
        </w:numPr>
        <w:spacing w:before="100" w:beforeAutospacing="1" w:after="160" w:line="256" w:lineRule="auto"/>
        <w:rPr>
          <w:sz w:val="28"/>
          <w:szCs w:val="28"/>
        </w:rPr>
      </w:pPr>
      <w:r>
        <w:rPr>
          <w:sz w:val="28"/>
          <w:szCs w:val="28"/>
        </w:rPr>
        <w:t>Every code, documentation</w:t>
      </w:r>
      <w:r w:rsidR="004D5F18">
        <w:rPr>
          <w:sz w:val="28"/>
          <w:szCs w:val="28"/>
        </w:rPr>
        <w:t>,</w:t>
      </w:r>
      <w:r>
        <w:rPr>
          <w:sz w:val="28"/>
          <w:szCs w:val="28"/>
        </w:rPr>
        <w:t xml:space="preserve"> and any copyright-protected material resulted in the development of this </w:t>
      </w:r>
      <w:r>
        <w:rPr>
          <w:i/>
          <w:iCs/>
          <w:sz w:val="28"/>
          <w:szCs w:val="28"/>
          <w:u w:val="single"/>
        </w:rPr>
        <w:t>DCIT208 project</w:t>
      </w:r>
      <w:r>
        <w:rPr>
          <w:sz w:val="28"/>
          <w:szCs w:val="28"/>
        </w:rPr>
        <w:t xml:space="preserve"> will be agreed to by all to be the work of combined authors and not as work made for hire;</w:t>
      </w:r>
    </w:p>
    <w:p w14:paraId="410A9FE1" w14:textId="77777777" w:rsidR="00627E59" w:rsidRDefault="00627E59" w:rsidP="00627E59">
      <w:pPr>
        <w:pStyle w:val="ListParagraph"/>
        <w:numPr>
          <w:ilvl w:val="0"/>
          <w:numId w:val="2"/>
        </w:numPr>
        <w:spacing w:before="100" w:beforeAutospacing="1" w:after="160" w:line="256" w:lineRule="auto"/>
        <w:rPr>
          <w:sz w:val="28"/>
          <w:szCs w:val="28"/>
        </w:rPr>
      </w:pPr>
      <w:r>
        <w:rPr>
          <w:sz w:val="28"/>
          <w:szCs w:val="28"/>
        </w:rPr>
        <w:t xml:space="preserve">The combined authors include all the persons listed at the end of this agreement, the </w:t>
      </w:r>
      <w:r>
        <w:rPr>
          <w:i/>
          <w:iCs/>
          <w:sz w:val="28"/>
          <w:szCs w:val="28"/>
          <w:u w:val="single"/>
        </w:rPr>
        <w:t>DCIT208 students</w:t>
      </w:r>
      <w:r>
        <w:rPr>
          <w:sz w:val="28"/>
          <w:szCs w:val="28"/>
        </w:rPr>
        <w:t xml:space="preserve"> developing the project and the Client;</w:t>
      </w:r>
    </w:p>
    <w:p w14:paraId="4FA44092" w14:textId="6F53F728" w:rsidR="00627E59" w:rsidRDefault="00627E59" w:rsidP="00627E59">
      <w:pPr>
        <w:pStyle w:val="ListParagraph"/>
        <w:numPr>
          <w:ilvl w:val="0"/>
          <w:numId w:val="2"/>
        </w:numPr>
        <w:spacing w:before="100" w:beforeAutospacing="1" w:after="160" w:line="256" w:lineRule="auto"/>
        <w:rPr>
          <w:sz w:val="28"/>
          <w:szCs w:val="28"/>
        </w:rPr>
      </w:pPr>
      <w:r>
        <w:rPr>
          <w:sz w:val="28"/>
          <w:szCs w:val="28"/>
        </w:rPr>
        <w:t xml:space="preserve">Although having combined authorship, if the project develops any patentable/copyrighted concepts, the student authors will not be obliged </w:t>
      </w:r>
      <w:r w:rsidR="004D5F18">
        <w:rPr>
          <w:sz w:val="28"/>
          <w:szCs w:val="28"/>
        </w:rPr>
        <w:t xml:space="preserve">to </w:t>
      </w:r>
      <w:r>
        <w:rPr>
          <w:sz w:val="28"/>
          <w:szCs w:val="28"/>
        </w:rPr>
        <w:t>take any responsibility;</w:t>
      </w:r>
    </w:p>
    <w:p w14:paraId="6B4E05F7" w14:textId="77777777" w:rsidR="00627E59" w:rsidRDefault="00627E59" w:rsidP="00627E59">
      <w:pPr>
        <w:pStyle w:val="ListParagraph"/>
        <w:numPr>
          <w:ilvl w:val="0"/>
          <w:numId w:val="2"/>
        </w:numPr>
        <w:spacing w:before="100" w:beforeAutospacing="1" w:after="160" w:line="256" w:lineRule="auto"/>
        <w:rPr>
          <w:sz w:val="28"/>
          <w:szCs w:val="28"/>
        </w:rPr>
      </w:pPr>
      <w:r>
        <w:rPr>
          <w:sz w:val="28"/>
          <w:szCs w:val="28"/>
        </w:rPr>
        <w:t>Having said that, the undersigned will carefully ensure that no code protected by copyright are incorporated into the Project Material;</w:t>
      </w:r>
    </w:p>
    <w:p w14:paraId="2B47C846" w14:textId="77777777" w:rsidR="00627E59" w:rsidRDefault="00627E59" w:rsidP="00627E59">
      <w:pPr>
        <w:pStyle w:val="ListParagraph"/>
        <w:numPr>
          <w:ilvl w:val="0"/>
          <w:numId w:val="2"/>
        </w:numPr>
        <w:spacing w:before="100" w:beforeAutospacing="1" w:after="160" w:line="256" w:lineRule="auto"/>
        <w:rPr>
          <w:sz w:val="28"/>
          <w:szCs w:val="28"/>
        </w:rPr>
      </w:pPr>
      <w:r>
        <w:rPr>
          <w:sz w:val="28"/>
          <w:szCs w:val="28"/>
        </w:rPr>
        <w:t>Warranty will not be assured even though the student authors will, to their best abilities, ensure that the requirements are fulfilled, but have no legal right to do so.</w:t>
      </w:r>
    </w:p>
    <w:p w14:paraId="7BDADC80" w14:textId="77777777" w:rsidR="00627E59" w:rsidRDefault="00627E59" w:rsidP="00627E59">
      <w:pPr>
        <w:ind w:left="360"/>
        <w:rPr>
          <w:sz w:val="28"/>
          <w:szCs w:val="28"/>
        </w:rPr>
      </w:pPr>
      <w:r>
        <w:rPr>
          <w:sz w:val="28"/>
          <w:szCs w:val="28"/>
        </w:rPr>
        <w:t xml:space="preserve"> </w:t>
      </w:r>
    </w:p>
    <w:p w14:paraId="164A07C0" w14:textId="77777777" w:rsidR="00627E59" w:rsidRDefault="00627E59" w:rsidP="00627E59">
      <w:pPr>
        <w:rPr>
          <w:sz w:val="28"/>
          <w:szCs w:val="28"/>
        </w:rPr>
      </w:pPr>
      <w:r>
        <w:rPr>
          <w:sz w:val="28"/>
          <w:szCs w:val="28"/>
        </w:rPr>
        <w:t xml:space="preserve">      KWABENA AMPONG</w:t>
      </w:r>
    </w:p>
    <w:p w14:paraId="3117FDEF" w14:textId="77777777" w:rsidR="00627E59" w:rsidRDefault="00627E59" w:rsidP="00627E59">
      <w:pPr>
        <w:ind w:left="360"/>
        <w:rPr>
          <w:sz w:val="28"/>
          <w:szCs w:val="28"/>
        </w:rPr>
      </w:pPr>
      <w:r>
        <w:rPr>
          <w:sz w:val="28"/>
          <w:szCs w:val="28"/>
        </w:rPr>
        <w:t>(signature)</w:t>
      </w:r>
    </w:p>
    <w:p w14:paraId="0075819C" w14:textId="77777777" w:rsidR="00627E59" w:rsidRDefault="00627E59" w:rsidP="00627E59">
      <w:pPr>
        <w:ind w:left="360"/>
        <w:rPr>
          <w:sz w:val="28"/>
          <w:szCs w:val="28"/>
        </w:rPr>
      </w:pPr>
      <w:r>
        <w:rPr>
          <w:sz w:val="28"/>
          <w:szCs w:val="28"/>
        </w:rPr>
        <w:t>APPIAH AMOAKO DAVID</w:t>
      </w:r>
    </w:p>
    <w:p w14:paraId="36F9F199" w14:textId="77777777" w:rsidR="00627E59" w:rsidRDefault="00627E59" w:rsidP="00627E59">
      <w:pPr>
        <w:ind w:left="360"/>
        <w:rPr>
          <w:sz w:val="28"/>
          <w:szCs w:val="28"/>
        </w:rPr>
      </w:pPr>
      <w:r>
        <w:rPr>
          <w:sz w:val="28"/>
          <w:szCs w:val="28"/>
        </w:rPr>
        <w:t>(signature)</w:t>
      </w:r>
    </w:p>
    <w:p w14:paraId="2DB64FB4" w14:textId="77777777" w:rsidR="00627E59" w:rsidRDefault="00627E59" w:rsidP="00627E59">
      <w:pPr>
        <w:ind w:left="360"/>
        <w:rPr>
          <w:sz w:val="28"/>
          <w:szCs w:val="28"/>
        </w:rPr>
      </w:pPr>
      <w:r>
        <w:rPr>
          <w:sz w:val="28"/>
          <w:szCs w:val="28"/>
        </w:rPr>
        <w:t>MAJORIE TABITHA ODAMETEY</w:t>
      </w:r>
    </w:p>
    <w:p w14:paraId="461C7885" w14:textId="77777777" w:rsidR="00627E59" w:rsidRDefault="00627E59" w:rsidP="00627E59">
      <w:pPr>
        <w:ind w:left="360"/>
        <w:rPr>
          <w:sz w:val="28"/>
          <w:szCs w:val="28"/>
        </w:rPr>
      </w:pPr>
      <w:r>
        <w:rPr>
          <w:sz w:val="28"/>
          <w:szCs w:val="28"/>
        </w:rPr>
        <w:t>(signature)</w:t>
      </w:r>
    </w:p>
    <w:p w14:paraId="4D484EC6" w14:textId="77777777" w:rsidR="00627E59" w:rsidRDefault="00627E59" w:rsidP="00627E59">
      <w:pPr>
        <w:ind w:left="360"/>
        <w:rPr>
          <w:sz w:val="28"/>
          <w:szCs w:val="28"/>
        </w:rPr>
      </w:pPr>
      <w:r>
        <w:rPr>
          <w:sz w:val="28"/>
          <w:szCs w:val="28"/>
        </w:rPr>
        <w:t>OWUSU GYIMAH YAW</w:t>
      </w:r>
    </w:p>
    <w:p w14:paraId="6A02CE34" w14:textId="77777777" w:rsidR="00627E59" w:rsidRDefault="00627E59" w:rsidP="00627E59">
      <w:pPr>
        <w:ind w:left="360"/>
        <w:rPr>
          <w:sz w:val="28"/>
          <w:szCs w:val="28"/>
        </w:rPr>
      </w:pPr>
      <w:r>
        <w:rPr>
          <w:sz w:val="28"/>
          <w:szCs w:val="28"/>
        </w:rPr>
        <w:t>(signature)</w:t>
      </w:r>
    </w:p>
    <w:p w14:paraId="08AD9DA6" w14:textId="77777777" w:rsidR="00627E59" w:rsidRDefault="00627E59" w:rsidP="00627E59">
      <w:pPr>
        <w:ind w:left="360"/>
        <w:rPr>
          <w:sz w:val="28"/>
          <w:szCs w:val="28"/>
        </w:rPr>
      </w:pPr>
      <w:r>
        <w:rPr>
          <w:sz w:val="28"/>
          <w:szCs w:val="28"/>
        </w:rPr>
        <w:t>PRINCE OWUSU</w:t>
      </w:r>
    </w:p>
    <w:p w14:paraId="0785AD58" w14:textId="77777777" w:rsidR="00627E59" w:rsidRDefault="00627E59" w:rsidP="00627E59">
      <w:pPr>
        <w:ind w:left="360"/>
        <w:rPr>
          <w:sz w:val="28"/>
          <w:szCs w:val="28"/>
        </w:rPr>
      </w:pPr>
      <w:r>
        <w:rPr>
          <w:sz w:val="28"/>
          <w:szCs w:val="28"/>
        </w:rPr>
        <w:t>(signature)</w:t>
      </w:r>
    </w:p>
    <w:p w14:paraId="2E57B9C0" w14:textId="04AB0AA5" w:rsidR="00627E59" w:rsidRDefault="001A1EBD" w:rsidP="00627E59">
      <w:pPr>
        <w:rPr>
          <w:sz w:val="28"/>
          <w:szCs w:val="28"/>
        </w:rPr>
      </w:pPr>
      <w:r>
        <w:rPr>
          <w:sz w:val="28"/>
          <w:szCs w:val="28"/>
        </w:rPr>
        <w:t xml:space="preserve">      </w:t>
      </w:r>
      <w:r w:rsidR="00627E59">
        <w:rPr>
          <w:sz w:val="28"/>
          <w:szCs w:val="28"/>
        </w:rPr>
        <w:t>AMOAH OWUSU ANSAH</w:t>
      </w:r>
    </w:p>
    <w:p w14:paraId="767DB7BD" w14:textId="61A0F856" w:rsidR="00627E59" w:rsidRDefault="001A1EBD" w:rsidP="00627E59">
      <w:pPr>
        <w:rPr>
          <w:sz w:val="28"/>
          <w:szCs w:val="28"/>
        </w:rPr>
      </w:pPr>
      <w:r>
        <w:rPr>
          <w:sz w:val="28"/>
          <w:szCs w:val="28"/>
        </w:rPr>
        <w:t xml:space="preserve">      </w:t>
      </w:r>
      <w:r w:rsidR="00627E59">
        <w:rPr>
          <w:sz w:val="28"/>
          <w:szCs w:val="28"/>
        </w:rPr>
        <w:t>(signature)</w:t>
      </w:r>
    </w:p>
    <w:p w14:paraId="4FFEC851" w14:textId="2DB7C453" w:rsidR="00627E59" w:rsidRDefault="001A1EBD" w:rsidP="00627E59">
      <w:pPr>
        <w:rPr>
          <w:sz w:val="28"/>
          <w:szCs w:val="28"/>
        </w:rPr>
      </w:pPr>
      <w:r>
        <w:rPr>
          <w:sz w:val="28"/>
          <w:szCs w:val="28"/>
        </w:rPr>
        <w:t xml:space="preserve">      </w:t>
      </w:r>
      <w:r w:rsidR="00627E59">
        <w:rPr>
          <w:sz w:val="28"/>
          <w:szCs w:val="28"/>
        </w:rPr>
        <w:t>CLIENT</w:t>
      </w:r>
    </w:p>
    <w:p w14:paraId="7DF3682F" w14:textId="3926FC42" w:rsidR="001A1EBD" w:rsidRDefault="001A1EBD" w:rsidP="00627E59">
      <w:pPr>
        <w:rPr>
          <w:sz w:val="28"/>
          <w:szCs w:val="28"/>
        </w:rPr>
      </w:pPr>
      <w:r>
        <w:rPr>
          <w:sz w:val="28"/>
          <w:szCs w:val="28"/>
        </w:rPr>
        <w:t xml:space="preserve">      (signature)</w:t>
      </w:r>
    </w:p>
    <w:sectPr w:rsidR="001A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72797"/>
    <w:multiLevelType w:val="hybridMultilevel"/>
    <w:tmpl w:val="307A356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FF4CE9"/>
    <w:multiLevelType w:val="hybridMultilevel"/>
    <w:tmpl w:val="56903F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313662"/>
    <w:multiLevelType w:val="hybridMultilevel"/>
    <w:tmpl w:val="9DF694F8"/>
    <w:lvl w:ilvl="0" w:tplc="420A091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1A6E98"/>
    <w:multiLevelType w:val="multilevel"/>
    <w:tmpl w:val="14AC8078"/>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abstractNumId w:val="2"/>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wIDExMTM3NzQyNTIyUdpeDU4uLM/DyQAqNaANPnWvMsAAAA"/>
  </w:docVars>
  <w:rsids>
    <w:rsidRoot w:val="00F14B05"/>
    <w:rsid w:val="00071A2B"/>
    <w:rsid w:val="00083DC1"/>
    <w:rsid w:val="0010484A"/>
    <w:rsid w:val="00190FDE"/>
    <w:rsid w:val="001A1EBD"/>
    <w:rsid w:val="004879E4"/>
    <w:rsid w:val="004D5232"/>
    <w:rsid w:val="004D5F18"/>
    <w:rsid w:val="005B3016"/>
    <w:rsid w:val="00627E59"/>
    <w:rsid w:val="006E7BF2"/>
    <w:rsid w:val="00A0179D"/>
    <w:rsid w:val="00A729A4"/>
    <w:rsid w:val="00B11A30"/>
    <w:rsid w:val="00C66D01"/>
    <w:rsid w:val="00C912C5"/>
    <w:rsid w:val="00EE768B"/>
    <w:rsid w:val="00F14B05"/>
    <w:rsid w:val="00F623AA"/>
    <w:rsid w:val="00F952AC"/>
    <w:rsid w:val="00FE11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43D41"/>
  <w15:chartTrackingRefBased/>
  <w15:docId w15:val="{551F8086-5F93-1A41-A0AA-9B04A48C4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A017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446755">
      <w:bodyDiv w:val="1"/>
      <w:marLeft w:val="0"/>
      <w:marRight w:val="0"/>
      <w:marTop w:val="0"/>
      <w:marBottom w:val="0"/>
      <w:divBdr>
        <w:top w:val="none" w:sz="0" w:space="0" w:color="auto"/>
        <w:left w:val="none" w:sz="0" w:space="0" w:color="auto"/>
        <w:bottom w:val="none" w:sz="0" w:space="0" w:color="auto"/>
        <w:right w:val="none" w:sz="0" w:space="0" w:color="auto"/>
      </w:divBdr>
    </w:div>
    <w:div w:id="1114522074">
      <w:bodyDiv w:val="1"/>
      <w:marLeft w:val="0"/>
      <w:marRight w:val="0"/>
      <w:marTop w:val="0"/>
      <w:marBottom w:val="0"/>
      <w:divBdr>
        <w:top w:val="none" w:sz="0" w:space="0" w:color="auto"/>
        <w:left w:val="none" w:sz="0" w:space="0" w:color="auto"/>
        <w:bottom w:val="none" w:sz="0" w:space="0" w:color="auto"/>
        <w:right w:val="none" w:sz="0" w:space="0" w:color="auto"/>
      </w:divBdr>
    </w:div>
    <w:div w:id="211401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TotalTime>
  <Pages>5</Pages>
  <Words>1038</Words>
  <Characters>592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MPONG KWABENA MARFO AMPONG</dc:creator>
  <cp:keywords/>
  <dc:description/>
  <cp:lastModifiedBy>David Appiah</cp:lastModifiedBy>
  <cp:revision>5</cp:revision>
  <dcterms:created xsi:type="dcterms:W3CDTF">2021-10-03T22:40:00Z</dcterms:created>
  <dcterms:modified xsi:type="dcterms:W3CDTF">2021-10-10T13:23:00Z</dcterms:modified>
</cp:coreProperties>
</file>